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020" w:type="dxa"/>
        <w:tblInd w:w="-725" w:type="dxa"/>
        <w:tblLook w:val="04A0" w:firstRow="1" w:lastRow="0" w:firstColumn="1" w:lastColumn="0" w:noHBand="0" w:noVBand="1"/>
      </w:tblPr>
      <w:tblGrid>
        <w:gridCol w:w="1439"/>
        <w:gridCol w:w="13141"/>
        <w:gridCol w:w="1440"/>
      </w:tblGrid>
      <w:tr w:rsidR="00412A30" w:rsidRPr="005D736A" w14:paraId="03F01EF3" w14:textId="77777777" w:rsidTr="00E91C29">
        <w:trPr>
          <w:trHeight w:val="620"/>
        </w:trPr>
        <w:tc>
          <w:tcPr>
            <w:tcW w:w="1439" w:type="dxa"/>
            <w:vMerge w:val="restart"/>
          </w:tcPr>
          <w:p w14:paraId="0ABDF5FE" w14:textId="659512E9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  <w:tc>
          <w:tcPr>
            <w:tcW w:w="13141" w:type="dxa"/>
          </w:tcPr>
          <w:p w14:paraId="6CD279B6" w14:textId="77777777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Craig Reino – LOGO/</w:t>
            </w:r>
            <w:proofErr w:type="gramStart"/>
            <w:r w:rsidRPr="005D736A">
              <w:rPr>
                <w:rFonts w:ascii="Gill Sans Nova" w:hAnsi="Gill Sans Nova"/>
              </w:rPr>
              <w:t>Image(</w:t>
            </w:r>
            <w:proofErr w:type="gramEnd"/>
            <w:r w:rsidRPr="005D736A">
              <w:rPr>
                <w:rFonts w:ascii="Gill Sans Nova" w:hAnsi="Gill Sans Nova"/>
              </w:rPr>
              <w:t xml:space="preserve">Home Link)  </w:t>
            </w:r>
            <w:r w:rsidR="006A3B3D" w:rsidRPr="005D736A">
              <w:rPr>
                <w:rFonts w:ascii="Gill Sans Nova" w:hAnsi="Gill Sans Nova"/>
              </w:rPr>
              <w:t xml:space="preserve">                 </w:t>
            </w:r>
            <w:r w:rsidRPr="005D736A">
              <w:rPr>
                <w:rFonts w:ascii="Gill Sans Nova" w:hAnsi="Gill Sans Nova"/>
              </w:rPr>
              <w:t>Software Development     IT Services     Networking     Product Development     Contact</w:t>
            </w:r>
          </w:p>
          <w:p w14:paraId="3492B624" w14:textId="61942A89" w:rsidR="006A3B3D" w:rsidRPr="005D736A" w:rsidRDefault="006A3B3D" w:rsidP="006A3B3D">
            <w:pPr>
              <w:jc w:val="center"/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(Fixed Nav)</w:t>
            </w:r>
          </w:p>
        </w:tc>
        <w:tc>
          <w:tcPr>
            <w:tcW w:w="1440" w:type="dxa"/>
            <w:vMerge w:val="restart"/>
          </w:tcPr>
          <w:p w14:paraId="7B6244A3" w14:textId="036DD1BD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</w:tr>
      <w:tr w:rsidR="00412A30" w:rsidRPr="005D736A" w14:paraId="0B8E8149" w14:textId="77777777" w:rsidTr="00E91C29">
        <w:trPr>
          <w:trHeight w:val="9170"/>
        </w:trPr>
        <w:tc>
          <w:tcPr>
            <w:tcW w:w="1439" w:type="dxa"/>
            <w:vMerge/>
          </w:tcPr>
          <w:p w14:paraId="2DDFFBF6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  <w:tc>
          <w:tcPr>
            <w:tcW w:w="13141" w:type="dxa"/>
          </w:tcPr>
          <w:p w14:paraId="68686779" w14:textId="063DEB23" w:rsidR="006A3B3D" w:rsidRPr="005D736A" w:rsidRDefault="006A3B3D">
            <w:pPr>
              <w:rPr>
                <w:rFonts w:ascii="Gill Sans Nova" w:hAnsi="Gill Sans Nova"/>
              </w:rPr>
            </w:pPr>
          </w:p>
          <w:p w14:paraId="3E7A6A58" w14:textId="0EBDD195" w:rsidR="00E91C29" w:rsidRPr="00A216E2" w:rsidRDefault="00E91C29">
            <w:pPr>
              <w:rPr>
                <w:rFonts w:ascii="Gill Sans Nova" w:hAnsi="Gill Sans Nova"/>
                <w:sz w:val="28"/>
                <w:szCs w:val="28"/>
              </w:rPr>
            </w:pPr>
            <w:r w:rsidRPr="00A216E2">
              <w:rPr>
                <w:rFonts w:ascii="Gill Sans Nova" w:hAnsi="Gill Sans Nova"/>
                <w:sz w:val="28"/>
                <w:szCs w:val="28"/>
              </w:rPr>
              <w:t>Heading (H1) Tag line</w:t>
            </w:r>
            <w:r w:rsidR="00F36B60" w:rsidRPr="00A216E2">
              <w:rPr>
                <w:rFonts w:ascii="Gill Sans Nova" w:hAnsi="Gill Sans Nova"/>
                <w:sz w:val="28"/>
                <w:szCs w:val="28"/>
              </w:rPr>
              <w:t xml:space="preserve"> - *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Augue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propriae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percipitur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eu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nec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, in populo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repudiare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 duo, cum at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reque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516D4C" w:rsidRPr="00516D4C">
              <w:rPr>
                <w:rFonts w:ascii="Gill Sans Nova" w:hAnsi="Gill Sans Nova"/>
                <w:sz w:val="28"/>
                <w:szCs w:val="28"/>
              </w:rPr>
              <w:t>aeterno</w:t>
            </w:r>
            <w:proofErr w:type="spellEnd"/>
            <w:r w:rsidR="00516D4C" w:rsidRPr="00516D4C">
              <w:rPr>
                <w:rFonts w:ascii="Gill Sans Nova" w:hAnsi="Gill Sans Nova"/>
                <w:sz w:val="28"/>
                <w:szCs w:val="28"/>
              </w:rPr>
              <w:t>.</w:t>
            </w:r>
            <w:r w:rsidRPr="00A216E2">
              <w:rPr>
                <w:rFonts w:ascii="Gill Sans Nova" w:hAnsi="Gill Sans Nova"/>
                <w:sz w:val="28"/>
                <w:szCs w:val="28"/>
              </w:rPr>
              <w:t xml:space="preserve"> </w:t>
            </w:r>
          </w:p>
          <w:p w14:paraId="55A84226" w14:textId="7D5774CE" w:rsidR="006A3B3D" w:rsidRPr="005D736A" w:rsidRDefault="006A3B3D">
            <w:pPr>
              <w:rPr>
                <w:rFonts w:ascii="Gill Sans Nova" w:hAnsi="Gill Sans Nova"/>
              </w:rPr>
            </w:pPr>
          </w:p>
          <w:p w14:paraId="1F2910C1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Style w:val="TableGrid"/>
              <w:tblpPr w:leftFromText="180" w:rightFromText="180" w:vertAnchor="text" w:horzAnchor="page" w:tblpX="886" w:tblpY="-258"/>
              <w:tblOverlap w:val="never"/>
              <w:tblW w:w="6952" w:type="dxa"/>
              <w:tblLook w:val="04A0" w:firstRow="1" w:lastRow="0" w:firstColumn="1" w:lastColumn="0" w:noHBand="0" w:noVBand="1"/>
            </w:tblPr>
            <w:tblGrid>
              <w:gridCol w:w="6952"/>
            </w:tblGrid>
            <w:tr w:rsidR="009F5332" w:rsidRPr="005D736A" w14:paraId="644CDE43" w14:textId="77777777" w:rsidTr="009F5332">
              <w:trPr>
                <w:trHeight w:val="2112"/>
              </w:trPr>
              <w:tc>
                <w:tcPr>
                  <w:tcW w:w="6952" w:type="dxa"/>
                </w:tcPr>
                <w:p w14:paraId="30FF94FE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58039828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1CF1261A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6A4F78AD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Image</w:t>
                  </w:r>
                </w:p>
                <w:p w14:paraId="05D57EC3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(Place Holder)</w:t>
                  </w:r>
                </w:p>
                <w:p w14:paraId="6A6CA041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</w:p>
              </w:tc>
            </w:tr>
          </w:tbl>
          <w:p w14:paraId="21F0B905" w14:textId="2AF6BDF3" w:rsidR="009F5332" w:rsidRPr="005D736A" w:rsidRDefault="009F5332">
            <w:pPr>
              <w:rPr>
                <w:rFonts w:ascii="Gill Sans Nova" w:hAnsi="Gill Sans Nova"/>
              </w:rPr>
            </w:pPr>
          </w:p>
          <w:p w14:paraId="56E1D18B" w14:textId="3030992A" w:rsidR="009F5332" w:rsidRPr="005D736A" w:rsidRDefault="009F5332">
            <w:pPr>
              <w:rPr>
                <w:rFonts w:ascii="Gill Sans Nova" w:hAnsi="Gill Sans Nova"/>
              </w:rPr>
            </w:pPr>
          </w:p>
          <w:p w14:paraId="5370A7AA" w14:textId="23DD0292" w:rsidR="009F5332" w:rsidRPr="005D736A" w:rsidRDefault="009F5332">
            <w:pPr>
              <w:rPr>
                <w:rFonts w:ascii="Gill Sans Nova" w:hAnsi="Gill Sans Nova"/>
              </w:rPr>
            </w:pPr>
          </w:p>
          <w:p w14:paraId="70B85E66" w14:textId="6C0A5435" w:rsidR="009F5332" w:rsidRPr="005D736A" w:rsidRDefault="009F5332">
            <w:pPr>
              <w:rPr>
                <w:rFonts w:ascii="Gill Sans Nova" w:hAnsi="Gill Sans Nova"/>
              </w:rPr>
            </w:pPr>
          </w:p>
          <w:p w14:paraId="634D577C" w14:textId="29220EFC" w:rsidR="009F5332" w:rsidRPr="005D736A" w:rsidRDefault="009F5332">
            <w:pPr>
              <w:rPr>
                <w:rFonts w:ascii="Gill Sans Nova" w:hAnsi="Gill Sans Nova"/>
              </w:rPr>
            </w:pPr>
          </w:p>
          <w:p w14:paraId="1AA59258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0260CBDC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432B0B8B" w14:textId="77777777" w:rsidR="006A3B3D" w:rsidRPr="005D736A" w:rsidRDefault="006A3B3D">
            <w:pPr>
              <w:rPr>
                <w:rFonts w:ascii="Gill Sans Nova" w:hAnsi="Gill Sans Nova"/>
              </w:rPr>
            </w:pPr>
          </w:p>
          <w:p w14:paraId="30FD37EE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W w:w="5000" w:type="pct"/>
              <w:tblCellSpacing w:w="0" w:type="dxa"/>
              <w:shd w:val="clear" w:color="auto" w:fill="F9F9F9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25"/>
            </w:tblGrid>
            <w:tr w:rsidR="009F5332" w:rsidRPr="009F5332" w14:paraId="086C32D4" w14:textId="77777777" w:rsidTr="009F5332">
              <w:trPr>
                <w:tblCellSpacing w:w="0" w:type="dxa"/>
              </w:trPr>
              <w:tc>
                <w:tcPr>
                  <w:tcW w:w="0" w:type="auto"/>
                  <w:shd w:val="clear" w:color="auto" w:fill="F9F9F9"/>
                  <w:vAlign w:val="center"/>
                  <w:hideMark/>
                </w:tcPr>
                <w:p w14:paraId="6F9ADC4C" w14:textId="699142B0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Paragraph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–</w:t>
                  </w: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*</w:t>
                  </w: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>E</w:t>
                  </w: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xperienced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oftware engineer with almost 20 years of experience</w:t>
                  </w: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Lorem ipsum dolor s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me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tetur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sed a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dqu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olupta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N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fug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i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mpetus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qua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vim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vend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, pro chor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eri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r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cript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pretar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u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tone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i ea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lore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udiar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30234B1" w14:textId="77777777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 </w:t>
                  </w:r>
                </w:p>
                <w:p w14:paraId="63C5AC47" w14:textId="70BB3FA3" w:rsidR="009F5332" w:rsidRPr="005D736A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4"/>
                      <w:szCs w:val="24"/>
                    </w:rPr>
                    <w:t>Heading 2 (H2) – Second Tag line –</w:t>
                  </w:r>
                  <w:r w:rsidRPr="005D736A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*</w:t>
                  </w:r>
                  <w:r w:rsidRPr="005D736A">
                    <w:rPr>
                      <w:rStyle w:val="color15"/>
                      <w:rFonts w:ascii="Gill Sans Nova" w:hAnsi="Gill Sans Nova"/>
                      <w:spacing w:val="12"/>
                    </w:rPr>
                    <w:t>DEVELOP</w:t>
                  </w:r>
                  <w:r w:rsidR="00516D4C">
                    <w:rPr>
                      <w:rStyle w:val="color15"/>
                      <w:rFonts w:ascii="Gill Sans Nova" w:hAnsi="Gill Sans Nova"/>
                      <w:spacing w:val="12"/>
                    </w:rPr>
                    <w:t>ER, ARCHITECHTURE AND</w:t>
                  </w:r>
                  <w:r w:rsidRPr="005D736A">
                    <w:rPr>
                      <w:rStyle w:val="color15"/>
                      <w:rFonts w:ascii="Gill Sans Nova" w:hAnsi="Gill Sans Nova"/>
                      <w:spacing w:val="12"/>
                    </w:rPr>
                    <w:t xml:space="preserve"> </w:t>
                  </w:r>
                  <w:r w:rsidR="00516D4C">
                    <w:rPr>
                      <w:rStyle w:val="color15"/>
                      <w:rFonts w:ascii="Gill Sans Nova" w:hAnsi="Gill Sans Nova"/>
                      <w:spacing w:val="12"/>
                    </w:rPr>
                    <w:t xml:space="preserve">DATA </w:t>
                  </w:r>
                  <w:r w:rsidRPr="005D736A">
                    <w:rPr>
                      <w:rStyle w:val="color15"/>
                      <w:rFonts w:ascii="Gill Sans Nova" w:hAnsi="Gill Sans Nova"/>
                      <w:spacing w:val="12"/>
                    </w:rPr>
                    <w:t>STRATEGIES</w:t>
                  </w:r>
                </w:p>
                <w:p w14:paraId="0DA45CE6" w14:textId="715A5629" w:rsidR="00F36B60" w:rsidRPr="00A216E2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robust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</w:t>
                  </w:r>
                  <w:r w:rsidR="00516D4C">
                    <w:rPr>
                      <w:rFonts w:eastAsia="Times New Roman" w:cs="Times New Roman"/>
                      <w:color w:val="3C3C3C"/>
                      <w:sz w:val="20"/>
                      <w:szCs w:val="20"/>
                    </w:rPr>
                    <w:t xml:space="preserve">evelopment 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rience.</w:t>
                  </w:r>
                  <w:r w:rsidR="005D736A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(w/text links to other pages)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b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erter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ol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d has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omnes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apere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ulputa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id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, vel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r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atrio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o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iberaviss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lteru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cusab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gnot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rmod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. Sed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just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liber doming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rimi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ost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rudit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erend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st. Pro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mini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abemu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l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a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ea.</w:t>
                  </w:r>
                </w:p>
                <w:p w14:paraId="1DA0FA31" w14:textId="3A942038" w:rsidR="00F36B60" w:rsidRPr="00A216E2" w:rsidRDefault="005D736A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Best Development project.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(*future pages for additional projects*) </w:t>
                  </w:r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Sit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ot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st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cera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ingul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s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, prim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igend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Et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dere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tidie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I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bi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or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lica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ec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omero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tend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sequer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ibh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aud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racundi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120C6B2" w14:textId="2CD880B8" w:rsidR="00F36B60" w:rsidRPr="00A216E2" w:rsidRDefault="005D736A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dditional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rojects. 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(w/text links to other pages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, adding projects pages over time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)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bookmarkStart w:id="0" w:name="_GoBack"/>
                  <w:bookmarkEnd w:id="0"/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i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uscipian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dia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peri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t est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ul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vel,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cludatur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cum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ct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mplecti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o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aborar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er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brut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duo. Ad vi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ib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tructio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sed.</w:t>
                  </w:r>
                </w:p>
                <w:p w14:paraId="698758F2" w14:textId="0B94C400" w:rsidR="00F36B60" w:rsidRPr="009F5332" w:rsidRDefault="00F36B60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</w:p>
              </w:tc>
            </w:tr>
          </w:tbl>
          <w:bookmarkStart w:id="1" w:name="_MON_1602074380"/>
          <w:bookmarkEnd w:id="1"/>
          <w:p w14:paraId="04D1E23D" w14:textId="2893E5FB" w:rsidR="009F5332" w:rsidRPr="005D736A" w:rsidRDefault="00016753">
            <w:pPr>
              <w:rPr>
                <w:rFonts w:ascii="Gill Sans Nova" w:hAnsi="Gill Sans Nova"/>
              </w:rPr>
            </w:pPr>
            <w:r>
              <w:rPr>
                <w:rFonts w:ascii="Gill Sans Nova" w:hAnsi="Gill Sans Nova"/>
              </w:rPr>
              <w:object w:dxaOrig="4323" w:dyaOrig="207" w14:anchorId="4CEAA5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10.5pt" o:ole="">
                  <v:imagedata r:id="rId8" o:title=""/>
                </v:shape>
                <o:OLEObject Type="Embed" ProgID="Word.Document.12" ShapeID="_x0000_i1025" DrawAspect="Content" ObjectID="_1602074733" r:id="rId9">
                  <o:FieldCodes>\s</o:FieldCodes>
                </o:OLEObject>
              </w:object>
            </w:r>
          </w:p>
        </w:tc>
        <w:tc>
          <w:tcPr>
            <w:tcW w:w="1440" w:type="dxa"/>
            <w:vMerge/>
          </w:tcPr>
          <w:p w14:paraId="02E0F7C9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</w:tr>
    </w:tbl>
    <w:p w14:paraId="4687DB74" w14:textId="7ECB8375" w:rsidR="004D1409" w:rsidRPr="005D736A" w:rsidRDefault="006A3B3D" w:rsidP="00412A30">
      <w:pPr>
        <w:tabs>
          <w:tab w:val="left" w:pos="4515"/>
        </w:tabs>
        <w:rPr>
          <w:rFonts w:ascii="Gill Sans Nova" w:hAnsi="Gill Sans Nova"/>
        </w:rPr>
      </w:pPr>
      <w:r w:rsidRPr="005D736A">
        <w:rPr>
          <w:rFonts w:ascii="Gill Sans Nova" w:hAnsi="Gill Sans Nov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C29F5" wp14:editId="3BA1A6C4">
                <wp:simplePos x="0" y="0"/>
                <wp:positionH relativeFrom="column">
                  <wp:posOffset>-438149</wp:posOffset>
                </wp:positionH>
                <wp:positionV relativeFrom="paragraph">
                  <wp:posOffset>-6892290</wp:posOffset>
                </wp:positionV>
                <wp:extent cx="10020300" cy="628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03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B3A90F" w14:textId="6773E585" w:rsidR="006A3B3D" w:rsidRPr="006A3B3D" w:rsidRDefault="00516D4C" w:rsidP="00516D4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ftware Development</w:t>
                            </w:r>
                            <w:r w:rsidR="006A3B3D"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ge</w:t>
                            </w:r>
                          </w:p>
                          <w:p w14:paraId="53524489" w14:textId="77777777" w:rsidR="006A3B3D" w:rsidRDefault="006A3B3D" w:rsidP="00516D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C29F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-542.7pt;width:789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" filled="f" stroked="f">
                <v:textbox>
                  <w:txbxContent>
                    <w:p w14:paraId="4AB3A90F" w14:textId="6773E585" w:rsidR="006A3B3D" w:rsidRPr="006A3B3D" w:rsidRDefault="00516D4C" w:rsidP="00516D4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ftware Development</w:t>
                      </w:r>
                      <w:r w:rsidR="006A3B3D"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ge</w:t>
                      </w:r>
                    </w:p>
                    <w:p w14:paraId="53524489" w14:textId="77777777" w:rsidR="006A3B3D" w:rsidRDefault="006A3B3D" w:rsidP="00516D4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12A30" w:rsidRPr="005D736A">
        <w:rPr>
          <w:rFonts w:ascii="Gill Sans Nova" w:hAnsi="Gill Sans Nova"/>
        </w:rPr>
        <w:tab/>
      </w:r>
    </w:p>
    <w:sectPr w:rsidR="004D1409" w:rsidRPr="005D736A" w:rsidSect="006A3B3D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4A8A1" w14:textId="77777777" w:rsidR="006151AF" w:rsidRDefault="006151AF" w:rsidP="006151AF">
      <w:pPr>
        <w:spacing w:after="0" w:line="240" w:lineRule="auto"/>
      </w:pPr>
      <w:r>
        <w:separator/>
      </w:r>
    </w:p>
  </w:endnote>
  <w:endnote w:type="continuationSeparator" w:id="0">
    <w:p w14:paraId="5BA3F2A2" w14:textId="77777777" w:rsidR="006151AF" w:rsidRDefault="006151AF" w:rsidP="00615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D99CC" w14:textId="373B6301" w:rsidR="00412A30" w:rsidRPr="00412A30" w:rsidRDefault="00412A30" w:rsidP="00412A30">
    <w:pPr>
      <w:pStyle w:val="Footer"/>
      <w:jc w:val="center"/>
      <w:rPr>
        <w:rFonts w:ascii="Gill Sans Nova" w:hAnsi="Gill Sans Nova"/>
        <w:sz w:val="28"/>
        <w:szCs w:val="28"/>
      </w:rPr>
    </w:pPr>
    <w:r w:rsidRPr="00412A30">
      <w:rPr>
        <w:rFonts w:ascii="Gill Sans Nova" w:hAnsi="Gill Sans Nova"/>
        <w:sz w:val="28"/>
        <w:szCs w:val="28"/>
      </w:rPr>
      <w:t>Footer: Includes Social Media Links – Copyright – Hosted b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977A2" w14:textId="77777777" w:rsidR="006151AF" w:rsidRDefault="006151AF" w:rsidP="006151AF">
      <w:pPr>
        <w:spacing w:after="0" w:line="240" w:lineRule="auto"/>
      </w:pPr>
      <w:r>
        <w:separator/>
      </w:r>
    </w:p>
  </w:footnote>
  <w:footnote w:type="continuationSeparator" w:id="0">
    <w:p w14:paraId="1E427F68" w14:textId="77777777" w:rsidR="006151AF" w:rsidRDefault="006151AF" w:rsidP="00615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B8A50" w14:textId="019F1C37" w:rsidR="00412A30" w:rsidRDefault="00412A30" w:rsidP="006A3B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A15AB"/>
    <w:multiLevelType w:val="multilevel"/>
    <w:tmpl w:val="DBE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TIyNjM3NjGwNLdQ0lEKTi0uzszPAykwqgUAVzIIXSwAAAA="/>
  </w:docVars>
  <w:rsids>
    <w:rsidRoot w:val="006151AF"/>
    <w:rsid w:val="00014208"/>
    <w:rsid w:val="00016753"/>
    <w:rsid w:val="00412A30"/>
    <w:rsid w:val="004D1409"/>
    <w:rsid w:val="00516D4C"/>
    <w:rsid w:val="005D736A"/>
    <w:rsid w:val="006151AF"/>
    <w:rsid w:val="006A3B3D"/>
    <w:rsid w:val="00845CC5"/>
    <w:rsid w:val="009A268C"/>
    <w:rsid w:val="009F5332"/>
    <w:rsid w:val="00A216E2"/>
    <w:rsid w:val="00E91C29"/>
    <w:rsid w:val="00F3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64C59B6"/>
  <w15:chartTrackingRefBased/>
  <w15:docId w15:val="{C39A99BF-C2E8-4F6E-9302-75089A094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AF"/>
  </w:style>
  <w:style w:type="paragraph" w:styleId="Footer">
    <w:name w:val="footer"/>
    <w:basedOn w:val="Normal"/>
    <w:link w:val="Foot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AF"/>
  </w:style>
  <w:style w:type="character" w:styleId="PlaceholderText">
    <w:name w:val="Placeholder Text"/>
    <w:basedOn w:val="DefaultParagraphFont"/>
    <w:uiPriority w:val="99"/>
    <w:semiHidden/>
    <w:rsid w:val="00412A30"/>
    <w:rPr>
      <w:color w:val="808080"/>
    </w:rPr>
  </w:style>
  <w:style w:type="paragraph" w:styleId="NormalWeb">
    <w:name w:val="Normal (Web)"/>
    <w:basedOn w:val="Normal"/>
    <w:uiPriority w:val="99"/>
    <w:unhideWhenUsed/>
    <w:rsid w:val="009F5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5332"/>
    <w:rPr>
      <w:b/>
      <w:bCs/>
    </w:rPr>
  </w:style>
  <w:style w:type="character" w:customStyle="1" w:styleId="color15">
    <w:name w:val="color_15"/>
    <w:basedOn w:val="DefaultParagraphFont"/>
    <w:rsid w:val="00F3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6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34A7D-7E66-4D98-87D3-6A5EE502B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Reino</dc:creator>
  <cp:keywords/>
  <dc:description/>
  <cp:lastModifiedBy>Craig Reino</cp:lastModifiedBy>
  <cp:revision>2</cp:revision>
  <dcterms:created xsi:type="dcterms:W3CDTF">2018-10-26T19:59:00Z</dcterms:created>
  <dcterms:modified xsi:type="dcterms:W3CDTF">2018-10-26T19:59:00Z</dcterms:modified>
</cp:coreProperties>
</file>